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15</w:t>
      </w:r>
    </w:p>
    <w:bookmarkStart w:id="37" w:name="analyse-der-diskrepanzerkennung"/>
    <w:p>
      <w:pPr>
        <w:pStyle w:val="Heading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8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28"/>
    <w:bookmarkStart w:id="35" w:name="X798edbcf8a55329984bdc3af60aca1d282b1950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Wilcoxon-Test:  0.8449691</w:t>
      </w:r>
    </w:p>
    <w:bookmarkEnd w:id="35"/>
    <w:bookmarkStart w:id="36" w:name="Xdabea5814f579ccbbaa62a5eaf1dc4df59c64e0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Heading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13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6"/>
    <w:bookmarkStart w:id="53" w:name="X0f7658046f23c518bf7cdbf67809f22c2675443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15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Wilcoxon-Test:  0.7316843</w:t>
      </w:r>
    </w:p>
    <w:bookmarkEnd w:id="53"/>
    <w:bookmarkStart w:id="54" w:name="Xa130e30d84e9d0195ae42c2198d34945a1a05ca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Heading1"/>
      </w:pPr>
      <w:r>
        <w:t xml:space="preserve">Analyse der Differenzen zwischen f- und w-Werten</w:t>
      </w:r>
    </w:p>
    <w:p>
      <w:pPr>
        <w:pStyle w:val="SourceCode"/>
      </w:pPr>
      <w:r>
        <w:rPr>
          <w:rStyle w:val="VerbatimChar"/>
        </w:rPr>
        <w:t xml:space="preserve">## 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Analyse auf Normalverteilung der Differenz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_daten and w_daten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t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Heading1"/>
      </w:pPr>
      <w:r>
        <w:t xml:space="preserve">Anhang</w:t>
      </w:r>
    </w:p>
    <w:bookmarkStart w:id="60" w:name="daten"/>
    <w:p>
      <w:pPr>
        <w:pStyle w:val="Heading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5T18:15:27Z</dcterms:created>
  <dcterms:modified xsi:type="dcterms:W3CDTF">2024-01-15T18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5</vt:lpwstr>
  </property>
  <property fmtid="{D5CDD505-2E9C-101B-9397-08002B2CF9AE}" pid="3" name="output">
    <vt:lpwstr>word_document</vt:lpwstr>
  </property>
</Properties>
</file>